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8A1" w:rsidRDefault="00914EF2">
      <w:r>
        <w:t>Eye-hand self-calibration</w:t>
      </w:r>
    </w:p>
    <w:p w:rsidR="00914EF2" w:rsidRDefault="00914EF2">
      <w:r>
        <w:t>Color-based object tracking</w:t>
      </w:r>
    </w:p>
    <w:p w:rsidR="00914EF2" w:rsidRDefault="00914EF2">
      <w:r>
        <w:t>Calibration of kinematics</w:t>
      </w:r>
    </w:p>
    <w:p w:rsidR="00914EF2" w:rsidRDefault="00914EF2"/>
    <w:p w:rsidR="00914EF2" w:rsidRDefault="00914EF2">
      <w:r>
        <w:t>Joint trajectory generator</w:t>
      </w:r>
    </w:p>
    <w:p w:rsidR="00914EF2" w:rsidRDefault="00914EF2">
      <w:bookmarkStart w:id="0" w:name="_GoBack"/>
      <w:bookmarkEnd w:id="0"/>
    </w:p>
    <w:p w:rsidR="00914EF2" w:rsidRDefault="00914EF2">
      <w:r>
        <w:t>Real-time performance scoring feedback</w:t>
      </w:r>
    </w:p>
    <w:p w:rsidR="00914EF2" w:rsidRDefault="00914EF2">
      <w:r>
        <w:t xml:space="preserve">Music detection with </w:t>
      </w:r>
      <w:proofErr w:type="spellStart"/>
      <w:r>
        <w:t>stft</w:t>
      </w:r>
      <w:proofErr w:type="spellEnd"/>
    </w:p>
    <w:p w:rsidR="00914EF2" w:rsidRDefault="00914EF2">
      <w:r>
        <w:t>Intelligent scoring system</w:t>
      </w:r>
    </w:p>
    <w:p w:rsidR="00914EF2" w:rsidRDefault="00906E0D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593990</wp:posOffset>
                </wp:positionH>
                <wp:positionV relativeFrom="paragraph">
                  <wp:posOffset>1961763</wp:posOffset>
                </wp:positionV>
                <wp:extent cx="373711" cy="0"/>
                <wp:effectExtent l="0" t="76200" r="2667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71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024A32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83pt;margin-top:154.45pt;width:29.4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590261</wp:posOffset>
                </wp:positionH>
                <wp:positionV relativeFrom="paragraph">
                  <wp:posOffset>1882250</wp:posOffset>
                </wp:positionV>
                <wp:extent cx="421419" cy="0"/>
                <wp:effectExtent l="0" t="76200" r="17145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41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9EC617" id="Straight Arrow Connector 13" o:spid="_x0000_s1026" type="#_x0000_t32" style="position:absolute;margin-left:125.2pt;margin-top:148.2pt;width:33.2pt;height:0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723075</wp:posOffset>
                </wp:positionH>
                <wp:positionV relativeFrom="paragraph">
                  <wp:posOffset>2414518</wp:posOffset>
                </wp:positionV>
                <wp:extent cx="0" cy="342376"/>
                <wp:effectExtent l="76200" t="38100" r="57150" b="1968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423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AC7622" id="Straight Arrow Connector 12" o:spid="_x0000_s1026" type="#_x0000_t32" style="position:absolute;margin-left:371.9pt;margin-top:190.1pt;width:0;height:26.9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738977</wp:posOffset>
                </wp:positionH>
                <wp:positionV relativeFrom="paragraph">
                  <wp:posOffset>1103023</wp:posOffset>
                </wp:positionV>
                <wp:extent cx="0" cy="310100"/>
                <wp:effectExtent l="76200" t="0" r="57150" b="5207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4A77D1" id="Straight Arrow Connector 11" o:spid="_x0000_s1026" type="#_x0000_t32" style="position:absolute;margin-left:373.15pt;margin-top:86.85pt;width:0;height:24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DD9651D" wp14:editId="2808EFD0">
                <wp:simplePos x="0" y="0"/>
                <wp:positionH relativeFrom="margin">
                  <wp:posOffset>3959225</wp:posOffset>
                </wp:positionH>
                <wp:positionV relativeFrom="paragraph">
                  <wp:posOffset>2756838</wp:posOffset>
                </wp:positionV>
                <wp:extent cx="1581150" cy="628015"/>
                <wp:effectExtent l="0" t="0" r="19050" b="1968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628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Intelligent</w:t>
                            </w:r>
                          </w:p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Scoring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</w:t>
                            </w:r>
                            <w:r w:rsidRPr="00AA514D">
                              <w:rPr>
                                <w:b/>
                                <w:sz w:val="28"/>
                              </w:rPr>
                              <w:t>Syste</w:t>
                            </w:r>
                            <w:r>
                              <w:rPr>
                                <w:b/>
                                <w:sz w:val="28"/>
                              </w:rPr>
                              <w:t>m</w:t>
                            </w:r>
                          </w:p>
                          <w:p w:rsidR="00AA514D" w:rsidRPr="00914EF2" w:rsidRDefault="00AA514D" w:rsidP="00AA514D">
                            <w:pPr>
                              <w:rPr>
                                <w:b/>
                                <w:sz w:val="32"/>
                              </w:rPr>
                            </w:pPr>
                          </w:p>
                          <w:p w:rsidR="00AA514D" w:rsidRDefault="00AA514D" w:rsidP="00AA51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D9651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11.75pt;margin-top:217.05pt;width:124.5pt;height:49.4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">
                <v:textbox>
                  <w:txbxContent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Intelligent</w:t>
                      </w:r>
                    </w:p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Scoring</w:t>
                      </w:r>
                      <w:r>
                        <w:rPr>
                          <w:b/>
                          <w:sz w:val="28"/>
                        </w:rPr>
                        <w:t xml:space="preserve"> </w:t>
                      </w:r>
                      <w:r w:rsidRPr="00AA514D">
                        <w:rPr>
                          <w:b/>
                          <w:sz w:val="28"/>
                        </w:rPr>
                        <w:t>Syste</w:t>
                      </w:r>
                      <w:r>
                        <w:rPr>
                          <w:b/>
                          <w:sz w:val="28"/>
                        </w:rPr>
                        <w:t>m</w:t>
                      </w:r>
                    </w:p>
                    <w:p w:rsidR="00AA514D" w:rsidRPr="00914EF2" w:rsidRDefault="00AA514D" w:rsidP="00AA514D">
                      <w:pPr>
                        <w:rPr>
                          <w:b/>
                          <w:sz w:val="32"/>
                        </w:rPr>
                      </w:pPr>
                    </w:p>
                    <w:p w:rsidR="00AA514D" w:rsidRDefault="00AA514D" w:rsidP="00AA514D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771277</wp:posOffset>
                </wp:positionH>
                <wp:positionV relativeFrom="paragraph">
                  <wp:posOffset>2200303</wp:posOffset>
                </wp:positionV>
                <wp:extent cx="0" cy="357808"/>
                <wp:effectExtent l="76200" t="38100" r="57150" b="2349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578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E3984A" id="Straight Arrow Connector 10" o:spid="_x0000_s1026" type="#_x0000_t32" style="position:absolute;margin-left:60.75pt;margin-top:173.25pt;width:0;height:28.1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DD9651D" wp14:editId="2808EFD0">
                <wp:simplePos x="0" y="0"/>
                <wp:positionH relativeFrom="margin">
                  <wp:align>left</wp:align>
                </wp:positionH>
                <wp:positionV relativeFrom="paragraph">
                  <wp:posOffset>2568188</wp:posOffset>
                </wp:positionV>
                <wp:extent cx="1581150" cy="651510"/>
                <wp:effectExtent l="0" t="0" r="19050" b="1524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651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Calibration of</w:t>
                            </w:r>
                          </w:p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Kinematics</w:t>
                            </w:r>
                          </w:p>
                          <w:p w:rsidR="00AA514D" w:rsidRDefault="00AA514D" w:rsidP="00AA51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9651D" id="Text Box 3" o:spid="_x0000_s1027" type="#_x0000_t202" style="position:absolute;margin-left:0;margin-top:202.2pt;width:124.5pt;height:51.3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">
                <v:textbox>
                  <w:txbxContent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Calibration of</w:t>
                      </w:r>
                    </w:p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Kinematics</w:t>
                      </w:r>
                    </w:p>
                    <w:p w:rsidR="00AA514D" w:rsidRDefault="00AA514D" w:rsidP="00AA514D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79228</wp:posOffset>
                </wp:positionH>
                <wp:positionV relativeFrom="paragraph">
                  <wp:posOffset>1206390</wp:posOffset>
                </wp:positionV>
                <wp:extent cx="0" cy="318052"/>
                <wp:effectExtent l="76200" t="0" r="762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0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A93362" id="Straight Arrow Connector 8" o:spid="_x0000_s1026" type="#_x0000_t32" style="position:absolute;margin-left:61.35pt;margin-top:95pt;width:0;height:25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" strokecolor="#5b9bd5 [3204]" strokeweight=".5pt">
                <v:stroke endarrow="block" joinstyle="miter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DD9651D" wp14:editId="2808EFD0">
                <wp:simplePos x="0" y="0"/>
                <wp:positionH relativeFrom="margin">
                  <wp:posOffset>3958259</wp:posOffset>
                </wp:positionH>
                <wp:positionV relativeFrom="paragraph">
                  <wp:posOffset>450519</wp:posOffset>
                </wp:positionV>
                <wp:extent cx="1581150" cy="635635"/>
                <wp:effectExtent l="0" t="0" r="19050" b="1206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63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Music Detection</w:t>
                            </w:r>
                          </w:p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With STFT</w:t>
                            </w:r>
                          </w:p>
                          <w:p w:rsidR="00AA514D" w:rsidRDefault="00AA514D" w:rsidP="00AA51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9651D" id="Text Box 5" o:spid="_x0000_s1028" type="#_x0000_t202" style="position:absolute;margin-left:311.65pt;margin-top:35.45pt;width:124.5pt;height:50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">
                <v:textbox>
                  <w:txbxContent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Music Detection</w:t>
                      </w:r>
                    </w:p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With STFT</w:t>
                      </w:r>
                    </w:p>
                    <w:p w:rsidR="00AA514D" w:rsidRDefault="00AA514D" w:rsidP="00AA514D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DD9651D" wp14:editId="2808EFD0">
                <wp:simplePos x="0" y="0"/>
                <wp:positionH relativeFrom="margin">
                  <wp:posOffset>3959253</wp:posOffset>
                </wp:positionH>
                <wp:positionV relativeFrom="paragraph">
                  <wp:posOffset>1412157</wp:posOffset>
                </wp:positionV>
                <wp:extent cx="1581150" cy="1001395"/>
                <wp:effectExtent l="0" t="0" r="19050" b="2730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1001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Real-Time</w:t>
                            </w:r>
                          </w:p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Performance</w:t>
                            </w:r>
                          </w:p>
                          <w:p w:rsidR="00AA514D" w:rsidRPr="00AA514D" w:rsidRDefault="00AA514D" w:rsidP="00AA514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Scoring Feedback</w:t>
                            </w:r>
                          </w:p>
                          <w:p w:rsidR="00AA514D" w:rsidRDefault="00AA514D" w:rsidP="00AA51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9651D" id="Text Box 6" o:spid="_x0000_s1029" type="#_x0000_t202" style="position:absolute;margin-left:311.75pt;margin-top:111.2pt;width:124.5pt;height:78.8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">
                <v:textbox>
                  <w:txbxContent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Real-Time</w:t>
                      </w:r>
                    </w:p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Performance</w:t>
                      </w:r>
                    </w:p>
                    <w:p w:rsidR="00AA514D" w:rsidRPr="00AA514D" w:rsidRDefault="00AA514D" w:rsidP="00AA514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Scoring Feedback</w:t>
                      </w:r>
                    </w:p>
                    <w:p w:rsidR="00AA514D" w:rsidRDefault="00AA514D" w:rsidP="00AA514D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534795</wp:posOffset>
                </wp:positionV>
                <wp:extent cx="1581150" cy="659765"/>
                <wp:effectExtent l="0" t="0" r="19050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659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F2" w:rsidRPr="00AA514D" w:rsidRDefault="00914EF2" w:rsidP="00914EF2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Eye-</w:t>
                            </w:r>
                            <w:r w:rsidRPr="00AA514D">
                              <w:rPr>
                                <w:b/>
                                <w:sz w:val="28"/>
                              </w:rPr>
                              <w:t>H</w:t>
                            </w:r>
                            <w:r w:rsidRPr="00AA514D">
                              <w:rPr>
                                <w:b/>
                                <w:sz w:val="28"/>
                              </w:rPr>
                              <w:t>and</w:t>
                            </w:r>
                          </w:p>
                          <w:p w:rsidR="00914EF2" w:rsidRPr="00AA514D" w:rsidRDefault="00914EF2" w:rsidP="00914EF2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Self-C</w:t>
                            </w:r>
                            <w:r w:rsidRPr="00AA514D">
                              <w:rPr>
                                <w:b/>
                                <w:sz w:val="28"/>
                              </w:rPr>
                              <w:t>alibration</w:t>
                            </w:r>
                          </w:p>
                          <w:p w:rsidR="00914EF2" w:rsidRDefault="00914E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0;margin-top:120.85pt;width:124.5pt;height:51.9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">
                <v:textbox>
                  <w:txbxContent>
                    <w:p w:rsidR="00914EF2" w:rsidRPr="00AA514D" w:rsidRDefault="00914EF2" w:rsidP="00914EF2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Eye-</w:t>
                      </w:r>
                      <w:r w:rsidRPr="00AA514D">
                        <w:rPr>
                          <w:b/>
                          <w:sz w:val="28"/>
                        </w:rPr>
                        <w:t>H</w:t>
                      </w:r>
                      <w:r w:rsidRPr="00AA514D">
                        <w:rPr>
                          <w:b/>
                          <w:sz w:val="28"/>
                        </w:rPr>
                        <w:t>and</w:t>
                      </w:r>
                    </w:p>
                    <w:p w:rsidR="00914EF2" w:rsidRPr="00AA514D" w:rsidRDefault="00914EF2" w:rsidP="00914EF2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Self-C</w:t>
                      </w:r>
                      <w:r w:rsidRPr="00AA514D">
                        <w:rPr>
                          <w:b/>
                          <w:sz w:val="28"/>
                        </w:rPr>
                        <w:t>alibration</w:t>
                      </w:r>
                    </w:p>
                    <w:p w:rsidR="00914EF2" w:rsidRDefault="00914EF2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43FF97F" wp14:editId="055360DF">
                <wp:simplePos x="0" y="0"/>
                <wp:positionH relativeFrom="margin">
                  <wp:align>left</wp:align>
                </wp:positionH>
                <wp:positionV relativeFrom="paragraph">
                  <wp:posOffset>512445</wp:posOffset>
                </wp:positionV>
                <wp:extent cx="1581150" cy="675640"/>
                <wp:effectExtent l="0" t="0" r="19050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67586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F2" w:rsidRPr="00AA514D" w:rsidRDefault="00AA514D" w:rsidP="00914EF2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Color-Based</w:t>
                            </w:r>
                          </w:p>
                          <w:p w:rsidR="00AA514D" w:rsidRPr="00AA514D" w:rsidRDefault="00AA514D" w:rsidP="00914EF2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AA514D">
                              <w:rPr>
                                <w:b/>
                                <w:sz w:val="28"/>
                              </w:rPr>
                              <w:t>Object Tracking</w:t>
                            </w:r>
                          </w:p>
                          <w:p w:rsidR="00914EF2" w:rsidRDefault="00914EF2" w:rsidP="00914E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FF97F" id="_x0000_s1031" type="#_x0000_t202" style="position:absolute;margin-left:0;margin-top:40.35pt;width:124.5pt;height:53.2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">
                <v:textbox>
                  <w:txbxContent>
                    <w:p w:rsidR="00914EF2" w:rsidRPr="00AA514D" w:rsidRDefault="00AA514D" w:rsidP="00914EF2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Color-Based</w:t>
                      </w:r>
                    </w:p>
                    <w:p w:rsidR="00AA514D" w:rsidRPr="00AA514D" w:rsidRDefault="00AA514D" w:rsidP="00914EF2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AA514D">
                        <w:rPr>
                          <w:b/>
                          <w:sz w:val="28"/>
                        </w:rPr>
                        <w:t>Object Tracking</w:t>
                      </w:r>
                    </w:p>
                    <w:p w:rsidR="00914EF2" w:rsidRDefault="00914EF2" w:rsidP="00914EF2"/>
                  </w:txbxContent>
                </v:textbox>
                <w10:wrap type="square" anchorx="margin"/>
              </v:shape>
            </w:pict>
          </mc:Fallback>
        </mc:AlternateContent>
      </w:r>
      <w:r w:rsidR="00AA514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9651D" wp14:editId="2808EFD0">
                <wp:simplePos x="0" y="0"/>
                <wp:positionH relativeFrom="margin">
                  <wp:posOffset>2000250</wp:posOffset>
                </wp:positionH>
                <wp:positionV relativeFrom="paragraph">
                  <wp:posOffset>1391920</wp:posOffset>
                </wp:positionV>
                <wp:extent cx="1581150" cy="1085850"/>
                <wp:effectExtent l="0" t="0" r="19050" b="1905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108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514D" w:rsidRDefault="00AA514D" w:rsidP="00AA514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Joint</w:t>
                            </w:r>
                          </w:p>
                          <w:p w:rsidR="00AA514D" w:rsidRDefault="00AA514D" w:rsidP="00AA514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Trajectory</w:t>
                            </w:r>
                          </w:p>
                          <w:p w:rsidR="00AA514D" w:rsidRPr="00914EF2" w:rsidRDefault="00AA514D" w:rsidP="00AA514D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</w:rPr>
                              <w:t>Generator</w:t>
                            </w:r>
                          </w:p>
                          <w:p w:rsidR="00AA514D" w:rsidRDefault="00AA514D" w:rsidP="00AA514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9651D" id="Text Box 4" o:spid="_x0000_s1032" type="#_x0000_t202" style="position:absolute;margin-left:157.5pt;margin-top:109.6pt;width:124.5pt;height:85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">
                <v:textbox>
                  <w:txbxContent>
                    <w:p w:rsidR="00AA514D" w:rsidRDefault="00AA514D" w:rsidP="00AA514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Joint</w:t>
                      </w:r>
                    </w:p>
                    <w:p w:rsidR="00AA514D" w:rsidRDefault="00AA514D" w:rsidP="00AA514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Trajectory</w:t>
                      </w:r>
                    </w:p>
                    <w:p w:rsidR="00AA514D" w:rsidRPr="00914EF2" w:rsidRDefault="00AA514D" w:rsidP="00AA514D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>
                        <w:rPr>
                          <w:b/>
                          <w:sz w:val="32"/>
                        </w:rPr>
                        <w:t>Generator</w:t>
                      </w:r>
                    </w:p>
                    <w:p w:rsidR="00AA514D" w:rsidRDefault="00AA514D" w:rsidP="00AA514D"/>
                  </w:txbxContent>
                </v:textbox>
                <w10:wrap type="square" anchorx="margin"/>
              </v:shape>
            </w:pict>
          </mc:Fallback>
        </mc:AlternateContent>
      </w:r>
    </w:p>
    <w:sectPr w:rsidR="00914E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DEwMrc0NDc1s7BQ0lEKTi0uzszPAykwrAUAR9NIZiwAAAA="/>
  </w:docVars>
  <w:rsids>
    <w:rsidRoot w:val="00915D48"/>
    <w:rsid w:val="007060F1"/>
    <w:rsid w:val="007508A1"/>
    <w:rsid w:val="00906E0D"/>
    <w:rsid w:val="00914EF2"/>
    <w:rsid w:val="00915D48"/>
    <w:rsid w:val="00AA5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417A33-268B-429B-AE03-EB7040F6F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4F0EE-F8B1-4737-8AF6-7182A07A5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7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hao Feng</dc:creator>
  <cp:keywords/>
  <dc:description/>
  <cp:lastModifiedBy>Huanghao Feng</cp:lastModifiedBy>
  <cp:revision>3</cp:revision>
  <dcterms:created xsi:type="dcterms:W3CDTF">2019-08-23T00:33:00Z</dcterms:created>
  <dcterms:modified xsi:type="dcterms:W3CDTF">2019-08-25T16:51:00Z</dcterms:modified>
</cp:coreProperties>
</file>